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9D79A0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New Bus Prep</w:t>
                            </w:r>
                          </w:p>
                          <w:p w:rsidR="002F2055" w:rsidRPr="009D79A0" w:rsidRDefault="007B6B54" w:rsidP="007B6B54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7B6B54">
                              <w:rPr>
                                <w:b/>
                                <w:sz w:val="52"/>
                                <w:szCs w:val="52"/>
                              </w:rPr>
                              <w:t>Technically 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8D4102" w:rsidRPr="008F61CA" w:rsidRDefault="009D79A0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New Bus Prep</w:t>
                      </w:r>
                    </w:p>
                    <w:p w:rsidR="002F2055" w:rsidRPr="009D79A0" w:rsidRDefault="007B6B54" w:rsidP="007B6B54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7B6B54">
                        <w:rPr>
                          <w:b/>
                          <w:sz w:val="52"/>
                          <w:szCs w:val="52"/>
                        </w:rPr>
                        <w:t>Technically complet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3C0A07" w:rsidRDefault="009D79A0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3</w:t>
                            </w:r>
                            <w:r w:rsidR="007B6B54">
                              <w:rPr>
                                <w:b/>
                                <w:color w:val="0066FF"/>
                                <w:sz w:val="4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3C0A07" w:rsidRDefault="009D79A0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3</w:t>
                      </w:r>
                      <w:r w:rsidR="007B6B54">
                        <w:rPr>
                          <w:b/>
                          <w:color w:val="0066FF"/>
                          <w:sz w:val="40"/>
                        </w:rPr>
                        <w:t>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7B6B54" w:rsidP="007B6B54">
                            <w:pPr>
                              <w:ind w:left="180"/>
                            </w:pPr>
                            <w:r w:rsidRPr="007B6B54">
                              <w:t>Technically complete DP07 New Bus Prepara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7B6B54" w:rsidP="007B6B54">
                      <w:pPr>
                        <w:ind w:left="180"/>
                      </w:pPr>
                      <w:r w:rsidRPr="007B6B54">
                        <w:t>Technically complete DP07 New Bus Prepara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5A00A7" w:rsidRDefault="00CE2450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Pr="005A00A7" w:rsidRDefault="00CE2450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3C0A07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3C0A07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595CB6">
                              <w:rPr>
                                <w:b/>
                                <w:color w:val="0066FF"/>
                              </w:rPr>
                              <w:t>W</w:t>
                            </w:r>
                            <w:bookmarkStart w:id="0" w:name="_GoBack"/>
                            <w:bookmarkEnd w:id="0"/>
                            <w:r w:rsidR="009D79A0">
                              <w:rPr>
                                <w:b/>
                                <w:color w:val="0066FF"/>
                              </w:rPr>
                              <w:t>3</w:t>
                            </w:r>
                            <w:r w:rsidR="007B6B54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</w:p>
                          <w:p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9D79A0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9D79A0">
                              <w:rPr>
                                <w:i/>
                              </w:rPr>
                              <w:t xml:space="preserve">Change </w:t>
                            </w:r>
                            <w:r w:rsidR="007B6B54">
                              <w:rPr>
                                <w:i/>
                              </w:rPr>
                              <w:t>Order:  Initial Screen</w:t>
                            </w:r>
                            <w:r w:rsidR="008D4102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:rsidR="007B6B54" w:rsidRPr="007B6B54" w:rsidRDefault="007B6B54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7B6B54">
                              <w:t xml:space="preserve">Order Field – Input 11-digiti New Bus Prep work order number </w:t>
                            </w:r>
                            <w:r w:rsidRPr="007B6B54">
                              <w:br/>
                            </w:r>
                            <w:r w:rsidRPr="007B6B54">
                              <w:rPr>
                                <w:sz w:val="20"/>
                                <w:szCs w:val="20"/>
                              </w:rPr>
                              <w:t>(i.e., 67000021301)</w:t>
                            </w:r>
                          </w:p>
                          <w:p w:rsidR="009D79A0" w:rsidRPr="009D79A0" w:rsidRDefault="009D79A0" w:rsidP="009D79A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9D79A0">
                              <w:t xml:space="preserve"> &lt;</w:t>
                            </w:r>
                            <w:r w:rsidR="007B6B54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 w:rsidRPr="009D79A0">
                              <w:t>&gt;</w:t>
                            </w:r>
                          </w:p>
                          <w:p w:rsidR="00A57872" w:rsidRPr="008D4102" w:rsidRDefault="00A57872" w:rsidP="00A5787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6D6A" w:rsidRPr="003A6D6A" w:rsidRDefault="00D02628" w:rsidP="003A6D6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D02628">
                              <w:rPr>
                                <w:i/>
                              </w:rPr>
                              <w:t>Change DPI New Vehicle Prep {Work Order}:  Central Header</w:t>
                            </w:r>
                            <w:r w:rsidR="003A6D6A">
                              <w:rPr>
                                <w:i/>
                              </w:rPr>
                              <w:t xml:space="preserve"> </w:t>
                            </w:r>
                            <w:r w:rsidR="003A6D6A">
                              <w:t>window opens</w:t>
                            </w:r>
                          </w:p>
                          <w:p w:rsidR="00D02628" w:rsidRPr="00D02628" w:rsidRDefault="003A6D6A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D02628" w:rsidRPr="00D02628">
                              <w:t>&lt;</w:t>
                            </w:r>
                            <w:r w:rsidR="00D02628"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="00D02628" w:rsidRPr="00D02628">
                              <w:t xml:space="preserve">&gt; </w:t>
                            </w:r>
                            <w:r w:rsidR="007B6B54">
                              <w:rPr>
                                <w:b/>
                              </w:rPr>
                              <w:t>Order</w:t>
                            </w:r>
                            <w:r w:rsidR="00D02628" w:rsidRPr="00D02628">
                              <w:t xml:space="preserve"> </w:t>
                            </w:r>
                            <w:r w:rsidR="00D02628" w:rsidRPr="00D02628">
                              <w:rPr>
                                <w:sz w:val="20"/>
                                <w:szCs w:val="20"/>
                              </w:rPr>
                              <w:t>(Top Menu)</w:t>
                            </w:r>
                          </w:p>
                          <w:p w:rsidR="00D02628" w:rsidRPr="007B6B54" w:rsidRDefault="00C3719B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7B6B54">
                              <w:rPr>
                                <w:b/>
                              </w:rPr>
                              <w:t>Functions</w:t>
                            </w:r>
                          </w:p>
                          <w:p w:rsidR="007B6B54" w:rsidRPr="007B6B54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omplete</w:t>
                            </w:r>
                          </w:p>
                          <w:p w:rsidR="007B6B54" w:rsidRPr="007B6B54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omplete (technically)</w:t>
                            </w:r>
                          </w:p>
                          <w:p w:rsidR="003A6D6A" w:rsidRPr="008D4102" w:rsidRDefault="003A6D6A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6D6A" w:rsidRPr="003A6D6A" w:rsidRDefault="007B6B54" w:rsidP="007B6B5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7B6B54">
                              <w:rPr>
                                <w:i/>
                              </w:rPr>
                              <w:t xml:space="preserve">Change DPI New Vehicle Prep {Work Order}:  Central Header </w:t>
                            </w:r>
                            <w:r>
                              <w:rPr>
                                <w:i/>
                              </w:rPr>
                              <w:t>–</w:t>
                            </w:r>
                            <w:r w:rsidRPr="007B6B54">
                              <w:rPr>
                                <w:i/>
                              </w:rPr>
                              <w:t xml:space="preserve"> Complete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3A6D6A">
                              <w:t>window opens</w:t>
                            </w:r>
                          </w:p>
                          <w:p w:rsidR="007B6B54" w:rsidRPr="007B6B54" w:rsidRDefault="003A6D6A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7B6B54" w:rsidRPr="007B6B54">
                              <w:t xml:space="preserve">Reference date – </w:t>
                            </w:r>
                            <w:r w:rsidR="007B6B54" w:rsidRPr="007B6B54">
                              <w:rPr>
                                <w:color w:val="0066FF"/>
                              </w:rPr>
                              <w:t>Input</w:t>
                            </w:r>
                            <w:r w:rsidR="007B6B54" w:rsidRPr="007B6B54">
                              <w:t xml:space="preserve"> date of completion</w:t>
                            </w:r>
                          </w:p>
                          <w:p w:rsidR="007B6B54" w:rsidRPr="007B6B54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Pr="007B6B54">
                              <w:rPr>
                                <w:b/>
                              </w:rPr>
                              <w:t>Continue icon</w:t>
                            </w:r>
                            <w:r w:rsidRPr="007B6B54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Continue (2)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3719B" w:rsidRPr="00B52D7C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Pr="007B6B54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FF636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</w:t>
                      </w:r>
                      <w:r w:rsidR="00595CB6">
                        <w:rPr>
                          <w:b/>
                          <w:color w:val="0066FF"/>
                        </w:rPr>
                        <w:t>W</w:t>
                      </w:r>
                      <w:bookmarkStart w:id="1" w:name="_GoBack"/>
                      <w:bookmarkEnd w:id="1"/>
                      <w:r w:rsidR="009D79A0">
                        <w:rPr>
                          <w:b/>
                          <w:color w:val="0066FF"/>
                        </w:rPr>
                        <w:t>3</w:t>
                      </w:r>
                      <w:r w:rsidR="007B6B54">
                        <w:rPr>
                          <w:b/>
                          <w:color w:val="0066FF"/>
                        </w:rPr>
                        <w:t>2</w:t>
                      </w:r>
                    </w:p>
                    <w:p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9D79A0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9D79A0">
                        <w:rPr>
                          <w:i/>
                        </w:rPr>
                        <w:t xml:space="preserve">Change </w:t>
                      </w:r>
                      <w:r w:rsidR="007B6B54">
                        <w:rPr>
                          <w:i/>
                        </w:rPr>
                        <w:t>Order:  Initial Screen</w:t>
                      </w:r>
                      <w:r w:rsidR="008D4102"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:rsidR="007B6B54" w:rsidRPr="007B6B54" w:rsidRDefault="007B6B54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 w:rsidRPr="007B6B54">
                        <w:t xml:space="preserve">Order Field – Input 11-digiti New Bus Prep work order number </w:t>
                      </w:r>
                      <w:r w:rsidRPr="007B6B54">
                        <w:br/>
                      </w:r>
                      <w:r w:rsidRPr="007B6B54">
                        <w:rPr>
                          <w:sz w:val="20"/>
                          <w:szCs w:val="20"/>
                        </w:rPr>
                        <w:t>(i.e., 67000021301)</w:t>
                      </w:r>
                    </w:p>
                    <w:p w:rsidR="009D79A0" w:rsidRPr="009D79A0" w:rsidRDefault="009D79A0" w:rsidP="009D79A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9D79A0">
                        <w:t xml:space="preserve"> &lt;</w:t>
                      </w:r>
                      <w:r w:rsidR="007B6B54">
                        <w:rPr>
                          <w:i/>
                          <w:color w:val="0066FF"/>
                        </w:rPr>
                        <w:t>Enter</w:t>
                      </w:r>
                      <w:r w:rsidRPr="009D79A0">
                        <w:t>&gt;</w:t>
                      </w:r>
                    </w:p>
                    <w:p w:rsidR="00A57872" w:rsidRPr="008D4102" w:rsidRDefault="00A57872" w:rsidP="00A5787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3A6D6A" w:rsidRPr="003A6D6A" w:rsidRDefault="00D02628" w:rsidP="003A6D6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D02628">
                        <w:rPr>
                          <w:i/>
                        </w:rPr>
                        <w:t>Change DPI New Vehicle Prep {Work Order}:  Central Header</w:t>
                      </w:r>
                      <w:r w:rsidR="003A6D6A">
                        <w:rPr>
                          <w:i/>
                        </w:rPr>
                        <w:t xml:space="preserve"> </w:t>
                      </w:r>
                      <w:r w:rsidR="003A6D6A">
                        <w:t>window opens</w:t>
                      </w:r>
                    </w:p>
                    <w:p w:rsidR="00D02628" w:rsidRPr="00D02628" w:rsidRDefault="003A6D6A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rPr>
                          <w:color w:val="0066FF"/>
                        </w:rPr>
                        <w:t xml:space="preserve"> </w:t>
                      </w:r>
                      <w:r w:rsidR="00D02628" w:rsidRPr="00D02628">
                        <w:t>&lt;</w:t>
                      </w:r>
                      <w:r w:rsidR="00D02628" w:rsidRPr="00C3719B">
                        <w:rPr>
                          <w:i/>
                          <w:color w:val="0066FF"/>
                        </w:rPr>
                        <w:t>Click</w:t>
                      </w:r>
                      <w:r w:rsidR="00D02628" w:rsidRPr="00D02628">
                        <w:t xml:space="preserve">&gt; </w:t>
                      </w:r>
                      <w:r w:rsidR="007B6B54">
                        <w:rPr>
                          <w:b/>
                        </w:rPr>
                        <w:t>Order</w:t>
                      </w:r>
                      <w:r w:rsidR="00D02628" w:rsidRPr="00D02628">
                        <w:t xml:space="preserve"> </w:t>
                      </w:r>
                      <w:r w:rsidR="00D02628" w:rsidRPr="00D02628">
                        <w:rPr>
                          <w:sz w:val="20"/>
                          <w:szCs w:val="20"/>
                        </w:rPr>
                        <w:t>(Top Menu)</w:t>
                      </w:r>
                    </w:p>
                    <w:p w:rsidR="00D02628" w:rsidRPr="007B6B54" w:rsidRDefault="00C3719B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7B6B54">
                        <w:rPr>
                          <w:b/>
                        </w:rPr>
                        <w:t>Functions</w:t>
                      </w:r>
                    </w:p>
                    <w:p w:rsidR="007B6B54" w:rsidRPr="007B6B54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>
                        <w:rPr>
                          <w:b/>
                        </w:rPr>
                        <w:t>Complete</w:t>
                      </w:r>
                    </w:p>
                    <w:p w:rsidR="007B6B54" w:rsidRPr="007B6B54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>
                        <w:rPr>
                          <w:b/>
                        </w:rPr>
                        <w:t>Complete (technically)</w:t>
                      </w:r>
                    </w:p>
                    <w:p w:rsidR="003A6D6A" w:rsidRPr="008D4102" w:rsidRDefault="003A6D6A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6D6A" w:rsidRPr="003A6D6A" w:rsidRDefault="007B6B54" w:rsidP="007B6B5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7B6B54">
                        <w:rPr>
                          <w:i/>
                        </w:rPr>
                        <w:t xml:space="preserve">Change DPI New Vehicle Prep {Work Order}:  Central Header </w:t>
                      </w:r>
                      <w:r>
                        <w:rPr>
                          <w:i/>
                        </w:rPr>
                        <w:t>–</w:t>
                      </w:r>
                      <w:r w:rsidRPr="007B6B54">
                        <w:rPr>
                          <w:i/>
                        </w:rPr>
                        <w:t xml:space="preserve"> Complete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3A6D6A">
                        <w:t>window opens</w:t>
                      </w:r>
                    </w:p>
                    <w:p w:rsidR="007B6B54" w:rsidRPr="007B6B54" w:rsidRDefault="003A6D6A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 w:rsidR="007B6B54" w:rsidRPr="007B6B54">
                        <w:t xml:space="preserve">Reference date – </w:t>
                      </w:r>
                      <w:r w:rsidR="007B6B54" w:rsidRPr="007B6B54">
                        <w:rPr>
                          <w:color w:val="0066FF"/>
                        </w:rPr>
                        <w:t>Input</w:t>
                      </w:r>
                      <w:r w:rsidR="007B6B54" w:rsidRPr="007B6B54">
                        <w:t xml:space="preserve"> date of completion</w:t>
                      </w:r>
                    </w:p>
                    <w:p w:rsidR="007B6B54" w:rsidRPr="007B6B54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Pr="007B6B54">
                        <w:rPr>
                          <w:b/>
                        </w:rPr>
                        <w:t>Continue icon</w:t>
                      </w:r>
                      <w:r w:rsidRPr="007B6B54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Continue (2)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3719B" w:rsidRPr="00B52D7C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Pr="007B6B54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9D79A0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9D79A0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8D4102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0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4FAA2uWmotAAAA"/>
  </w:docVars>
  <w:rsids>
    <w:rsidRoot w:val="002F2055"/>
    <w:rsid w:val="00071D8E"/>
    <w:rsid w:val="00102E3F"/>
    <w:rsid w:val="00152D3C"/>
    <w:rsid w:val="002A009D"/>
    <w:rsid w:val="002C6FAE"/>
    <w:rsid w:val="002F2055"/>
    <w:rsid w:val="003A6D6A"/>
    <w:rsid w:val="003C0A07"/>
    <w:rsid w:val="003E462D"/>
    <w:rsid w:val="003F6E4F"/>
    <w:rsid w:val="00445B91"/>
    <w:rsid w:val="00555A32"/>
    <w:rsid w:val="00595CB6"/>
    <w:rsid w:val="005A00A7"/>
    <w:rsid w:val="006201D6"/>
    <w:rsid w:val="006D3284"/>
    <w:rsid w:val="006E7E37"/>
    <w:rsid w:val="007B6B54"/>
    <w:rsid w:val="0081226E"/>
    <w:rsid w:val="008D4102"/>
    <w:rsid w:val="008E0737"/>
    <w:rsid w:val="009D205A"/>
    <w:rsid w:val="009D79A0"/>
    <w:rsid w:val="00A57872"/>
    <w:rsid w:val="00B04E7C"/>
    <w:rsid w:val="00B52D7C"/>
    <w:rsid w:val="00BB6759"/>
    <w:rsid w:val="00C3719B"/>
    <w:rsid w:val="00CE2450"/>
    <w:rsid w:val="00D02628"/>
    <w:rsid w:val="00DA4C5D"/>
    <w:rsid w:val="00E53395"/>
    <w:rsid w:val="00F6383B"/>
    <w:rsid w:val="00F7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3E1E80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1-20T14:55:00Z</cp:lastPrinted>
  <dcterms:created xsi:type="dcterms:W3CDTF">2020-01-10T15:37:00Z</dcterms:created>
  <dcterms:modified xsi:type="dcterms:W3CDTF">2020-01-16T20:09:00Z</dcterms:modified>
</cp:coreProperties>
</file>